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68518" w14:textId="73053279" w:rsidR="00A57A60" w:rsidRDefault="00A57A60" w:rsidP="00A57A60">
      <w:pPr>
        <w:pStyle w:val="Rubrik1"/>
        <w:spacing w:before="0" w:line="240" w:lineRule="auto"/>
        <w:rPr>
          <w:lang w:eastAsia="sv-SE"/>
        </w:rPr>
      </w:pPr>
      <w:r w:rsidRPr="00400386">
        <w:rPr>
          <w:noProof/>
        </w:rPr>
        <w:drawing>
          <wp:inline distT="0" distB="0" distL="0" distR="0" wp14:anchorId="56883940" wp14:editId="43093AFF">
            <wp:extent cx="2809875" cy="600075"/>
            <wp:effectExtent l="0" t="0" r="9525" b="9525"/>
            <wp:docPr id="1" name="Bildobjekt 1" descr="https://www.regionvasterbotten.se/VLL/Filer/RV_Logo_Liggande_72dpi_RG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6" descr="https://www.regionvasterbotten.se/VLL/Filer/RV_Logo_Liggande_72dpi_RGB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A1E2" w14:textId="77777777" w:rsidR="00226826" w:rsidRDefault="00226826" w:rsidP="00226826">
      <w:pPr>
        <w:pStyle w:val="Rubrik1"/>
        <w:spacing w:before="0" w:line="240" w:lineRule="auto"/>
        <w:rPr>
          <w:b/>
          <w:bCs/>
          <w:sz w:val="28"/>
          <w:szCs w:val="28"/>
          <w:u w:val="single"/>
        </w:rPr>
      </w:pPr>
      <w:bookmarkStart w:id="0" w:name="_Hlk16580691"/>
    </w:p>
    <w:p w14:paraId="712EA3CE" w14:textId="254EFF6A" w:rsidR="000375D6" w:rsidRPr="000375D6" w:rsidRDefault="00226826" w:rsidP="00226826">
      <w:pPr>
        <w:pStyle w:val="Rubrik1"/>
        <w:spacing w:before="0" w:line="240" w:lineRule="auto"/>
        <w:rPr>
          <w:b/>
          <w:bCs/>
          <w:sz w:val="24"/>
          <w:szCs w:val="24"/>
          <w:u w:val="single"/>
        </w:rPr>
      </w:pPr>
      <w:r w:rsidRPr="000375D6">
        <w:rPr>
          <w:b/>
          <w:bCs/>
          <w:sz w:val="24"/>
          <w:szCs w:val="24"/>
          <w:u w:val="single"/>
        </w:rPr>
        <w:t xml:space="preserve">Preliminärt </w:t>
      </w:r>
      <w:r w:rsidR="00322D07" w:rsidRPr="000375D6">
        <w:rPr>
          <w:b/>
          <w:bCs/>
          <w:sz w:val="24"/>
          <w:szCs w:val="24"/>
          <w:u w:val="single"/>
        </w:rPr>
        <w:t xml:space="preserve">Schema </w:t>
      </w:r>
    </w:p>
    <w:p w14:paraId="1032B31C" w14:textId="020ABE2E" w:rsidR="00226826" w:rsidRDefault="005D1C79" w:rsidP="00226826">
      <w:pPr>
        <w:pStyle w:val="Rubrik1"/>
        <w:spacing w:before="0" w:line="240" w:lineRule="auto"/>
        <w:rPr>
          <w:b/>
          <w:bCs/>
        </w:rPr>
      </w:pPr>
      <w:r w:rsidRPr="005B097C">
        <w:rPr>
          <w:b/>
          <w:bCs/>
        </w:rPr>
        <w:t>Fördjupningskurs för underskötersk</w:t>
      </w:r>
      <w:r w:rsidR="00611AAB" w:rsidRPr="005B097C">
        <w:rPr>
          <w:b/>
          <w:bCs/>
        </w:rPr>
        <w:t>or</w:t>
      </w:r>
      <w:r w:rsidRPr="005B097C">
        <w:rPr>
          <w:b/>
          <w:bCs/>
        </w:rPr>
        <w:t xml:space="preserve"> </w:t>
      </w:r>
    </w:p>
    <w:p w14:paraId="64B67A18" w14:textId="5A334F8B" w:rsidR="00BB78E4" w:rsidRPr="005B097C" w:rsidRDefault="00226826" w:rsidP="00226826">
      <w:pPr>
        <w:pStyle w:val="Rubrik1"/>
        <w:spacing w:before="0" w:line="240" w:lineRule="auto"/>
        <w:ind w:firstLine="1304"/>
        <w:rPr>
          <w:b/>
          <w:bCs/>
        </w:rPr>
      </w:pPr>
      <w:r>
        <w:rPr>
          <w:b/>
          <w:bCs/>
        </w:rPr>
        <w:t xml:space="preserve"> </w:t>
      </w:r>
      <w:r w:rsidR="005D1C79" w:rsidRPr="005B097C">
        <w:rPr>
          <w:b/>
          <w:bCs/>
        </w:rPr>
        <w:t>anestesi</w:t>
      </w:r>
      <w:r w:rsidR="003D1873" w:rsidRPr="005B097C">
        <w:rPr>
          <w:b/>
          <w:bCs/>
        </w:rPr>
        <w:t xml:space="preserve"> och </w:t>
      </w:r>
      <w:r w:rsidR="005D1C79" w:rsidRPr="005B097C">
        <w:rPr>
          <w:b/>
          <w:bCs/>
        </w:rPr>
        <w:t xml:space="preserve">operationssjukvård </w:t>
      </w:r>
      <w:bookmarkEnd w:id="0"/>
      <w:r w:rsidR="0081669E">
        <w:rPr>
          <w:b/>
          <w:bCs/>
        </w:rPr>
        <w:t>våren 202</w:t>
      </w:r>
      <w:r w:rsidR="000375D6">
        <w:rPr>
          <w:b/>
          <w:bCs/>
        </w:rPr>
        <w:t>4</w:t>
      </w:r>
    </w:p>
    <w:tbl>
      <w:tblPr>
        <w:tblpPr w:leftFromText="141" w:rightFromText="141" w:vertAnchor="text" w:horzAnchor="margin" w:tblpXSpec="center" w:tblpY="193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0"/>
        <w:gridCol w:w="8788"/>
      </w:tblGrid>
      <w:tr w:rsidR="008C5F94" w:rsidRPr="00CE5339" w14:paraId="575C696D" w14:textId="77777777" w:rsidTr="00B3424E">
        <w:trPr>
          <w:trHeight w:val="20"/>
        </w:trPr>
        <w:tc>
          <w:tcPr>
            <w:tcW w:w="1980" w:type="dxa"/>
            <w:shd w:val="clear" w:color="auto" w:fill="E7E6E6"/>
          </w:tcPr>
          <w:p w14:paraId="4776C53B" w14:textId="77777777" w:rsidR="008C5F94" w:rsidRPr="00CE5339" w:rsidRDefault="008C5F94" w:rsidP="00B3424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2795275" w14:textId="77777777" w:rsidR="008C5F94" w:rsidRPr="00CE5339" w:rsidRDefault="008C5F94" w:rsidP="00B3424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E5339">
              <w:rPr>
                <w:rFonts w:ascii="Times New Roman" w:hAnsi="Times New Roman"/>
                <w:b/>
                <w:sz w:val="20"/>
                <w:szCs w:val="20"/>
              </w:rPr>
              <w:t>Vecka/datum</w:t>
            </w:r>
          </w:p>
          <w:p w14:paraId="735D2D2A" w14:textId="77777777" w:rsidR="008C5F94" w:rsidRPr="00CE5339" w:rsidRDefault="008C5F94" w:rsidP="00B3424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/>
          </w:tcPr>
          <w:p w14:paraId="6C4933DD" w14:textId="77777777" w:rsidR="008C5F94" w:rsidRPr="00CE5339" w:rsidRDefault="008C5F94" w:rsidP="00B3424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E30F60F" w14:textId="4F579920" w:rsidR="008C5F94" w:rsidRPr="00CE5339" w:rsidRDefault="008C5F94" w:rsidP="00B3424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E5339">
              <w:rPr>
                <w:rFonts w:ascii="Times New Roman" w:hAnsi="Times New Roman"/>
                <w:b/>
                <w:sz w:val="20"/>
                <w:szCs w:val="20"/>
              </w:rPr>
              <w:t>INNEHÅLL</w:t>
            </w:r>
          </w:p>
        </w:tc>
      </w:tr>
      <w:tr w:rsidR="005D1C79" w:rsidRPr="000852BE" w14:paraId="3FE50A3E" w14:textId="77777777" w:rsidTr="00B3424E">
        <w:trPr>
          <w:trHeight w:val="20"/>
        </w:trPr>
        <w:tc>
          <w:tcPr>
            <w:tcW w:w="1980" w:type="dxa"/>
            <w:vMerge w:val="restart"/>
          </w:tcPr>
          <w:p w14:paraId="0F455B7C" w14:textId="77777777" w:rsidR="005D1C79" w:rsidRPr="000852BE" w:rsidRDefault="005D1C79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1" w:name="_Hlk524426356"/>
            <w:r w:rsidRPr="000852BE">
              <w:rPr>
                <w:rFonts w:ascii="Times New Roman" w:hAnsi="Times New Roman"/>
                <w:b/>
                <w:sz w:val="20"/>
                <w:szCs w:val="20"/>
              </w:rPr>
              <w:t>Tillfälle 1</w:t>
            </w:r>
          </w:p>
          <w:p w14:paraId="0EB06EB6" w14:textId="220E781B" w:rsidR="000375D6" w:rsidRDefault="000375D6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V. 4 </w:t>
            </w:r>
            <w:proofErr w:type="gramStart"/>
            <w:r w:rsidRPr="00971BE0"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 w:rsidRPr="00971BE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26</w:t>
            </w:r>
            <w:r w:rsidRPr="00971BE0">
              <w:rPr>
                <w:rFonts w:ascii="Times New Roman" w:hAnsi="Times New Roman"/>
                <w:sz w:val="20"/>
                <w:szCs w:val="20"/>
              </w:rPr>
              <w:t>/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  <w:p w14:paraId="33A18AAB" w14:textId="2CF3592A" w:rsidR="005D1C79" w:rsidRPr="000852BE" w:rsidRDefault="007B08A1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-</w:t>
            </w:r>
            <w:r w:rsidR="005D1C79" w:rsidRPr="000852BE">
              <w:rPr>
                <w:rFonts w:ascii="Times New Roman" w:hAnsi="Times New Roman"/>
                <w:sz w:val="20"/>
                <w:szCs w:val="20"/>
              </w:rPr>
              <w:t>16.</w:t>
            </w:r>
            <w:r w:rsidR="00DB34A3">
              <w:rPr>
                <w:rFonts w:ascii="Times New Roman" w:hAnsi="Times New Roman"/>
                <w:sz w:val="20"/>
                <w:szCs w:val="20"/>
              </w:rPr>
              <w:t>0</w:t>
            </w:r>
            <w:r w:rsidR="005D1C79"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5751949E" w14:textId="77777777" w:rsidR="005D1C79" w:rsidRPr="000852BE" w:rsidRDefault="005D1C79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788" w:type="dxa"/>
          </w:tcPr>
          <w:p w14:paraId="2E1CB1E0" w14:textId="4B0D181F" w:rsidR="00A71520" w:rsidRDefault="005D1C79" w:rsidP="00B3424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>I</w:t>
            </w:r>
            <w:r w:rsidR="00C20941">
              <w:rPr>
                <w:rFonts w:ascii="Times New Roman" w:hAnsi="Times New Roman"/>
                <w:b/>
                <w:sz w:val="20"/>
                <w:szCs w:val="20"/>
              </w:rPr>
              <w:t>ntroduktion</w:t>
            </w:r>
            <w:r w:rsidR="00E647F0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="00A71520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D28C39C" w14:textId="7627BB57" w:rsidR="001E1975" w:rsidRPr="000852BE" w:rsidRDefault="00BA3F25" w:rsidP="00B3424E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</w:t>
            </w:r>
            <w:r w:rsidRPr="001079C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                       </w:t>
            </w:r>
          </w:p>
        </w:tc>
      </w:tr>
      <w:tr w:rsidR="006B378D" w:rsidRPr="000852BE" w14:paraId="6B9D58CD" w14:textId="77777777" w:rsidTr="00B3424E">
        <w:trPr>
          <w:trHeight w:val="20"/>
        </w:trPr>
        <w:tc>
          <w:tcPr>
            <w:tcW w:w="1980" w:type="dxa"/>
            <w:vMerge/>
          </w:tcPr>
          <w:p w14:paraId="50C6CCCE" w14:textId="77777777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</w:tcPr>
          <w:p w14:paraId="2F49FF6E" w14:textId="45BE328E" w:rsidR="006B378D" w:rsidRPr="001079C0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eroperativ omvårdnad: i</w:t>
            </w:r>
            <w:r w:rsidRPr="000364E3">
              <w:rPr>
                <w:rFonts w:ascii="Times New Roman" w:hAnsi="Times New Roman"/>
                <w:b/>
                <w:sz w:val="20"/>
                <w:szCs w:val="20"/>
              </w:rPr>
              <w:t>nriktning operation</w:t>
            </w:r>
            <w:r w:rsidRPr="000364E3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FEB2954" w14:textId="1829C2C8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378D" w:rsidRPr="000852BE" w14:paraId="2096D73C" w14:textId="77777777" w:rsidTr="00B3424E">
        <w:trPr>
          <w:trHeight w:val="20"/>
        </w:trPr>
        <w:tc>
          <w:tcPr>
            <w:tcW w:w="1980" w:type="dxa"/>
            <w:vMerge/>
          </w:tcPr>
          <w:p w14:paraId="0E648FC9" w14:textId="77777777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</w:tcPr>
          <w:p w14:paraId="14366025" w14:textId="77777777" w:rsidR="006B378D" w:rsidRDefault="006B378D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DB34A3">
              <w:rPr>
                <w:rFonts w:ascii="Times New Roman" w:hAnsi="Times New Roman"/>
                <w:b/>
                <w:sz w:val="20"/>
                <w:szCs w:val="20"/>
              </w:rPr>
              <w:t>Undersköterskans roll och arbetsuppgift på op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eration.</w:t>
            </w:r>
          </w:p>
          <w:p w14:paraId="23C03AA7" w14:textId="0D2DAD7E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75D6" w:rsidRPr="000852BE" w14:paraId="69ADA05E" w14:textId="77777777" w:rsidTr="000375D6">
        <w:trPr>
          <w:trHeight w:val="20"/>
        </w:trPr>
        <w:tc>
          <w:tcPr>
            <w:tcW w:w="1980" w:type="dxa"/>
            <w:vMerge w:val="restart"/>
            <w:shd w:val="clear" w:color="auto" w:fill="E7E6E6" w:themeFill="background2"/>
          </w:tcPr>
          <w:p w14:paraId="3A430488" w14:textId="3811A102" w:rsidR="000375D6" w:rsidRDefault="000375D6" w:rsidP="000375D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2" w:name="_Hlk148447960"/>
            <w:r w:rsidRPr="008E56B7">
              <w:rPr>
                <w:rFonts w:ascii="Times New Roman" w:hAnsi="Times New Roman"/>
                <w:b/>
                <w:sz w:val="20"/>
                <w:szCs w:val="20"/>
              </w:rPr>
              <w:t xml:space="preserve">Tillfälle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  <w:p w14:paraId="1002982D" w14:textId="69FD6CC7" w:rsidR="000375D6" w:rsidRPr="008E56B7" w:rsidRDefault="000375D6" w:rsidP="000375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E56B7">
              <w:rPr>
                <w:rFonts w:ascii="Times New Roman" w:hAnsi="Times New Roman"/>
                <w:sz w:val="20"/>
                <w:szCs w:val="20"/>
              </w:rPr>
              <w:t xml:space="preserve">V. 5 </w:t>
            </w:r>
            <w:proofErr w:type="gramStart"/>
            <w:r w:rsidRPr="008E56B7"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 w:rsidRPr="008E56B7">
              <w:rPr>
                <w:rFonts w:ascii="Times New Roman" w:hAnsi="Times New Roman"/>
                <w:sz w:val="20"/>
                <w:szCs w:val="20"/>
              </w:rPr>
              <w:t xml:space="preserve"> 2/2</w:t>
            </w:r>
          </w:p>
          <w:bookmarkEnd w:id="2"/>
          <w:p w14:paraId="667E3688" w14:textId="77777777" w:rsidR="000375D6" w:rsidRDefault="000375D6" w:rsidP="000375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36C8">
              <w:rPr>
                <w:rFonts w:ascii="Times New Roman" w:hAnsi="Times New Roman"/>
                <w:sz w:val="20"/>
                <w:szCs w:val="20"/>
              </w:rPr>
              <w:t>08.00-16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584E8744" w14:textId="77777777" w:rsidR="000375D6" w:rsidRPr="000852BE" w:rsidRDefault="000375D6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16576D57" w14:textId="4BAC06AA" w:rsidR="000375D6" w:rsidRPr="008E56B7" w:rsidRDefault="000375D6" w:rsidP="000375D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E56B7">
              <w:rPr>
                <w:rFonts w:ascii="Times New Roman" w:hAnsi="Times New Roman"/>
                <w:b/>
                <w:sz w:val="20"/>
                <w:szCs w:val="20"/>
              </w:rPr>
              <w:t>Regionens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och </w:t>
            </w:r>
            <w:r w:rsidRPr="008E56B7">
              <w:rPr>
                <w:rFonts w:ascii="Times New Roman" w:hAnsi="Times New Roman"/>
                <w:b/>
                <w:sz w:val="20"/>
                <w:szCs w:val="20"/>
              </w:rPr>
              <w:t>Avdelningens miljöarbete</w:t>
            </w:r>
          </w:p>
          <w:p w14:paraId="57A82C05" w14:textId="77777777" w:rsidR="000375D6" w:rsidRPr="00DB34A3" w:rsidRDefault="000375D6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375D6" w:rsidRPr="000852BE" w14:paraId="149534E1" w14:textId="77777777" w:rsidTr="000375D6">
        <w:trPr>
          <w:trHeight w:val="20"/>
        </w:trPr>
        <w:tc>
          <w:tcPr>
            <w:tcW w:w="1980" w:type="dxa"/>
            <w:vMerge/>
            <w:shd w:val="clear" w:color="auto" w:fill="E7E6E6" w:themeFill="background2"/>
          </w:tcPr>
          <w:p w14:paraId="44EE2D36" w14:textId="77777777" w:rsidR="000375D6" w:rsidRPr="000852BE" w:rsidRDefault="000375D6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31B8594E" w14:textId="77777777" w:rsidR="000375D6" w:rsidRDefault="000375D6" w:rsidP="000375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>Med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icin</w:t>
            </w: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>tekn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isk</w:t>
            </w: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 xml:space="preserve"> utr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ustning</w:t>
            </w:r>
            <w:r w:rsidRPr="004D1331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00493C26" w14:textId="77777777" w:rsidR="000375D6" w:rsidRPr="00DB34A3" w:rsidRDefault="000375D6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375D6" w:rsidRPr="000852BE" w14:paraId="6A65AAF5" w14:textId="77777777" w:rsidTr="000375D6">
        <w:trPr>
          <w:trHeight w:val="20"/>
        </w:trPr>
        <w:tc>
          <w:tcPr>
            <w:tcW w:w="1980" w:type="dxa"/>
            <w:vMerge/>
            <w:shd w:val="clear" w:color="auto" w:fill="E7E6E6" w:themeFill="background2"/>
          </w:tcPr>
          <w:p w14:paraId="3B1A629F" w14:textId="77777777" w:rsidR="000375D6" w:rsidRPr="000852BE" w:rsidRDefault="000375D6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6010C8ED" w14:textId="77777777" w:rsidR="000375D6" w:rsidRDefault="000375D6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39A4">
              <w:rPr>
                <w:rFonts w:ascii="Times New Roman" w:hAnsi="Times New Roman"/>
                <w:b/>
                <w:sz w:val="20"/>
                <w:szCs w:val="20"/>
              </w:rPr>
              <w:t>Eti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ka diskussioner</w:t>
            </w:r>
          </w:p>
          <w:p w14:paraId="7E464F85" w14:textId="7B8CED3E" w:rsidR="000375D6" w:rsidRPr="00DB34A3" w:rsidRDefault="000375D6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6B378D" w:rsidRPr="000852BE" w14:paraId="466F1F27" w14:textId="77777777" w:rsidTr="00B3424E">
        <w:trPr>
          <w:trHeight w:val="20"/>
        </w:trPr>
        <w:tc>
          <w:tcPr>
            <w:tcW w:w="1980" w:type="dxa"/>
            <w:vMerge w:val="restart"/>
          </w:tcPr>
          <w:p w14:paraId="4BB05E84" w14:textId="55292CBA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 xml:space="preserve">Tillfälle </w:t>
            </w:r>
            <w:r w:rsidR="000375D6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  <w:p w14:paraId="3099BF75" w14:textId="73F772BE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0130F">
              <w:rPr>
                <w:rFonts w:ascii="Times New Roman" w:hAnsi="Times New Roman"/>
                <w:sz w:val="20"/>
                <w:szCs w:val="20"/>
              </w:rPr>
              <w:t>V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.6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375D6">
              <w:rPr>
                <w:rFonts w:ascii="Times New Roman" w:hAnsi="Times New Roman"/>
                <w:sz w:val="20"/>
                <w:szCs w:val="20"/>
              </w:rPr>
              <w:t>9</w:t>
            </w:r>
            <w:r>
              <w:rPr>
                <w:rFonts w:ascii="Times New Roman" w:hAnsi="Times New Roman"/>
                <w:sz w:val="20"/>
                <w:szCs w:val="20"/>
              </w:rPr>
              <w:t>/2</w:t>
            </w:r>
          </w:p>
          <w:p w14:paraId="0C293EF8" w14:textId="3F2AB740" w:rsidR="006B378D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36C8">
              <w:rPr>
                <w:rFonts w:ascii="Times New Roman" w:hAnsi="Times New Roman"/>
                <w:sz w:val="20"/>
                <w:szCs w:val="20"/>
              </w:rPr>
              <w:t>08.00-16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17F9B115" w14:textId="060BC24A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</w:tcPr>
          <w:p w14:paraId="10610D18" w14:textId="77777777" w:rsidR="000375D6" w:rsidRPr="00CE5339" w:rsidRDefault="000375D6" w:rsidP="000375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E5339">
              <w:rPr>
                <w:rFonts w:ascii="Times New Roman" w:hAnsi="Times New Roman"/>
                <w:b/>
                <w:sz w:val="20"/>
                <w:szCs w:val="20"/>
              </w:rPr>
              <w:t>Vårdhygien</w:t>
            </w:r>
            <w:r w:rsidRPr="00CE533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68E8CF8C" w14:textId="43952B7D" w:rsidR="00B3424E" w:rsidRPr="00B3424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6B378D" w:rsidRPr="000852BE" w14:paraId="7CDE00E1" w14:textId="77777777" w:rsidTr="00B3424E">
        <w:trPr>
          <w:trHeight w:val="20"/>
        </w:trPr>
        <w:tc>
          <w:tcPr>
            <w:tcW w:w="1980" w:type="dxa"/>
            <w:vMerge/>
          </w:tcPr>
          <w:p w14:paraId="300AF2AF" w14:textId="77777777" w:rsidR="006B378D" w:rsidRPr="008C5F94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</w:tcPr>
          <w:p w14:paraId="70609085" w14:textId="77777777" w:rsidR="006B378D" w:rsidRDefault="00812764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>Med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icin</w:t>
            </w: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>tekn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isk</w:t>
            </w: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 xml:space="preserve"> utr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ustning</w:t>
            </w:r>
            <w:r w:rsidR="0081669E">
              <w:rPr>
                <w:rFonts w:ascii="Times New Roman" w:hAnsi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6B378D">
              <w:rPr>
                <w:rFonts w:ascii="Times New Roman" w:hAnsi="Times New Roman"/>
                <w:b/>
                <w:sz w:val="20"/>
                <w:szCs w:val="20"/>
              </w:rPr>
              <w:t>O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peration</w:t>
            </w:r>
          </w:p>
          <w:p w14:paraId="2C741889" w14:textId="4FE0711F" w:rsidR="00B3424E" w:rsidRPr="006B378D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755EA0" w:rsidRPr="000852BE" w14:paraId="75BA38CE" w14:textId="77777777" w:rsidTr="00B3424E">
        <w:trPr>
          <w:trHeight w:val="20"/>
        </w:trPr>
        <w:tc>
          <w:tcPr>
            <w:tcW w:w="1980" w:type="dxa"/>
            <w:vMerge/>
          </w:tcPr>
          <w:p w14:paraId="6BD4B205" w14:textId="77777777" w:rsidR="00755EA0" w:rsidRPr="000852BE" w:rsidRDefault="00755EA0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FBE4D5"/>
          </w:tcPr>
          <w:p w14:paraId="59BE5470" w14:textId="529A2099" w:rsidR="00755EA0" w:rsidRPr="000852BE" w:rsidRDefault="00755EA0" w:rsidP="00B3424E">
            <w:pPr>
              <w:spacing w:after="0" w:line="240" w:lineRule="auto"/>
              <w:rPr>
                <w:rFonts w:ascii="Times New Roman" w:hAnsi="Times New Roman"/>
                <w:color w:val="212121"/>
                <w:sz w:val="20"/>
                <w:szCs w:val="20"/>
              </w:rPr>
            </w:pPr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 xml:space="preserve">Vid önskemål kan auskultation </w:t>
            </w:r>
            <w:proofErr w:type="gramStart"/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>1-2</w:t>
            </w:r>
            <w:proofErr w:type="gramEnd"/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 xml:space="preserve"> dagar ordnas på relevant </w:t>
            </w:r>
            <w:r w:rsidR="00D02158">
              <w:rPr>
                <w:rFonts w:ascii="Times New Roman" w:hAnsi="Times New Roman"/>
                <w:color w:val="212121"/>
                <w:sz w:val="20"/>
                <w:szCs w:val="20"/>
              </w:rPr>
              <w:t>operations</w:t>
            </w:r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>avdelning för sökanden från annan klinik</w:t>
            </w:r>
          </w:p>
        </w:tc>
      </w:tr>
      <w:tr w:rsidR="006B378D" w:rsidRPr="000852BE" w14:paraId="4015FF15" w14:textId="77777777" w:rsidTr="000375D6">
        <w:trPr>
          <w:trHeight w:val="20"/>
        </w:trPr>
        <w:tc>
          <w:tcPr>
            <w:tcW w:w="1980" w:type="dxa"/>
            <w:vMerge w:val="restart"/>
            <w:shd w:val="clear" w:color="auto" w:fill="E7E6E6" w:themeFill="background2"/>
          </w:tcPr>
          <w:p w14:paraId="04223B2A" w14:textId="637DBA88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 xml:space="preserve">Tillfälle </w:t>
            </w:r>
            <w:r w:rsidR="000375D6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  <w:p w14:paraId="75426E4E" w14:textId="423E864B" w:rsidR="006B378D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923AB0">
              <w:rPr>
                <w:rFonts w:ascii="Times New Roman" w:hAnsi="Times New Roman"/>
                <w:sz w:val="20"/>
                <w:szCs w:val="20"/>
              </w:rPr>
              <w:t>V.</w:t>
            </w:r>
            <w:r>
              <w:rPr>
                <w:rFonts w:ascii="Times New Roman" w:hAnsi="Times New Roman"/>
                <w:sz w:val="20"/>
                <w:szCs w:val="20"/>
              </w:rPr>
              <w:t>7</w:t>
            </w:r>
            <w:r w:rsidRPr="00923AB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 w:rsidRPr="00923AB0"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 w:rsidRPr="00923AB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="000375D6">
              <w:rPr>
                <w:rFonts w:ascii="Times New Roman" w:hAnsi="Times New Roman"/>
                <w:sz w:val="20"/>
                <w:szCs w:val="20"/>
              </w:rPr>
              <w:t>6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/2 </w:t>
            </w:r>
            <w:r w:rsidR="006B378D" w:rsidRPr="000852BE">
              <w:rPr>
                <w:rFonts w:ascii="Times New Roman" w:hAnsi="Times New Roman"/>
                <w:sz w:val="20"/>
                <w:szCs w:val="20"/>
              </w:rPr>
              <w:t>08.00-16.</w:t>
            </w:r>
            <w:r w:rsidR="006B378D">
              <w:rPr>
                <w:rFonts w:ascii="Times New Roman" w:hAnsi="Times New Roman"/>
                <w:sz w:val="20"/>
                <w:szCs w:val="20"/>
              </w:rPr>
              <w:t>0</w:t>
            </w:r>
            <w:r w:rsidR="006B378D"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108E8A85" w14:textId="77777777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105C291E" w14:textId="77777777" w:rsidR="000375D6" w:rsidRPr="0030480A" w:rsidRDefault="000375D6" w:rsidP="000375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0480A">
              <w:rPr>
                <w:rFonts w:ascii="Times New Roman" w:hAnsi="Times New Roman"/>
                <w:b/>
                <w:sz w:val="20"/>
                <w:szCs w:val="20"/>
              </w:rPr>
              <w:t>Peroperativ omvårdnad: inriktning anestesi</w:t>
            </w:r>
            <w:r w:rsidRPr="0030480A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0E9B01D" w14:textId="30A7369E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B378D" w:rsidRPr="000852BE" w14:paraId="2D725066" w14:textId="77777777" w:rsidTr="000375D6">
        <w:trPr>
          <w:trHeight w:val="20"/>
        </w:trPr>
        <w:tc>
          <w:tcPr>
            <w:tcW w:w="1980" w:type="dxa"/>
            <w:vMerge/>
            <w:shd w:val="clear" w:color="auto" w:fill="E7E6E6" w:themeFill="background2"/>
          </w:tcPr>
          <w:p w14:paraId="26E7AB76" w14:textId="77777777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09B0DA63" w14:textId="0652C1E2" w:rsidR="000375D6" w:rsidRDefault="000375D6" w:rsidP="000375D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>Med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icin</w:t>
            </w: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>tekn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isk</w:t>
            </w:r>
            <w:r w:rsidRPr="00FA055B">
              <w:rPr>
                <w:rFonts w:ascii="Times New Roman" w:hAnsi="Times New Roman"/>
                <w:b/>
                <w:sz w:val="20"/>
                <w:szCs w:val="20"/>
              </w:rPr>
              <w:t xml:space="preserve"> utr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ustning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Anestesi</w:t>
            </w:r>
          </w:p>
          <w:p w14:paraId="2153F888" w14:textId="20FC0043" w:rsidR="006B378D" w:rsidRPr="000852BE" w:rsidRDefault="006B378D" w:rsidP="00B3424E">
            <w:pPr>
              <w:spacing w:after="0" w:line="240" w:lineRule="auto"/>
              <w:rPr>
                <w:rFonts w:ascii="Times New Roman" w:hAnsi="Times New Roman"/>
                <w:color w:val="212121"/>
                <w:sz w:val="20"/>
                <w:szCs w:val="20"/>
              </w:rPr>
            </w:pPr>
          </w:p>
        </w:tc>
      </w:tr>
      <w:tr w:rsidR="00755EA0" w:rsidRPr="000852BE" w14:paraId="1E0B2C21" w14:textId="77777777" w:rsidTr="00B3424E">
        <w:trPr>
          <w:trHeight w:val="20"/>
        </w:trPr>
        <w:tc>
          <w:tcPr>
            <w:tcW w:w="1980" w:type="dxa"/>
            <w:vMerge/>
          </w:tcPr>
          <w:p w14:paraId="15832E7A" w14:textId="77777777" w:rsidR="00755EA0" w:rsidRPr="000852BE" w:rsidRDefault="00755EA0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FBE4D5"/>
          </w:tcPr>
          <w:p w14:paraId="649AB47E" w14:textId="4570A562" w:rsidR="00755EA0" w:rsidRPr="000852BE" w:rsidRDefault="00755EA0" w:rsidP="00B3424E">
            <w:pPr>
              <w:spacing w:after="0" w:line="240" w:lineRule="auto"/>
              <w:rPr>
                <w:rFonts w:ascii="Times New Roman" w:hAnsi="Times New Roman"/>
                <w:color w:val="212121"/>
                <w:sz w:val="20"/>
                <w:szCs w:val="20"/>
              </w:rPr>
            </w:pPr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 xml:space="preserve">Vid önskemål kan auskultation </w:t>
            </w:r>
            <w:proofErr w:type="gramStart"/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>1-2</w:t>
            </w:r>
            <w:proofErr w:type="gramEnd"/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 xml:space="preserve"> dagar ordnas på relevant </w:t>
            </w:r>
            <w:r w:rsidR="00D02158">
              <w:rPr>
                <w:rFonts w:ascii="Times New Roman" w:hAnsi="Times New Roman"/>
                <w:color w:val="212121"/>
                <w:sz w:val="20"/>
                <w:szCs w:val="20"/>
              </w:rPr>
              <w:t>operations</w:t>
            </w:r>
            <w:r w:rsidRPr="000852BE">
              <w:rPr>
                <w:rFonts w:ascii="Times New Roman" w:hAnsi="Times New Roman"/>
                <w:color w:val="212121"/>
                <w:sz w:val="20"/>
                <w:szCs w:val="20"/>
              </w:rPr>
              <w:t>avdelning för sökanden från annan klinik</w:t>
            </w:r>
          </w:p>
        </w:tc>
      </w:tr>
      <w:tr w:rsidR="00B3424E" w:rsidRPr="000852BE" w14:paraId="2808D040" w14:textId="77777777" w:rsidTr="00B3424E">
        <w:trPr>
          <w:trHeight w:val="20"/>
        </w:trPr>
        <w:tc>
          <w:tcPr>
            <w:tcW w:w="1980" w:type="dxa"/>
            <w:vMerge w:val="restart"/>
          </w:tcPr>
          <w:p w14:paraId="2DA8A61C" w14:textId="2E3C77C6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 xml:space="preserve">Tillfälle </w:t>
            </w:r>
            <w:r w:rsidR="000375D6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  <w:p w14:paraId="2034B44A" w14:textId="69C02EB6" w:rsidR="00B3424E" w:rsidRPr="00683A10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3" w:name="_Hlk29968176"/>
            <w:r w:rsidRPr="00683A10">
              <w:rPr>
                <w:rFonts w:ascii="Times New Roman" w:hAnsi="Times New Roman"/>
                <w:sz w:val="20"/>
                <w:szCs w:val="20"/>
              </w:rPr>
              <w:t>V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9</w:t>
            </w:r>
            <w:r w:rsidRPr="00683A1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 w:rsidRPr="00683A10"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 w:rsidRPr="00683A1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375D6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/3</w:t>
            </w:r>
          </w:p>
          <w:p w14:paraId="092E503D" w14:textId="22EB9DBF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0852BE">
              <w:rPr>
                <w:rFonts w:ascii="Times New Roman" w:hAnsi="Times New Roman"/>
                <w:sz w:val="20"/>
                <w:szCs w:val="20"/>
              </w:rPr>
              <w:t>08.00-</w:t>
            </w:r>
            <w:bookmarkEnd w:id="3"/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6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50C8F9B1" w14:textId="77777777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</w:tcPr>
          <w:p w14:paraId="5CDD3073" w14:textId="77777777" w:rsidR="000375D6" w:rsidRPr="003A0C17" w:rsidRDefault="000375D6" w:rsidP="000375D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bookmarkStart w:id="4" w:name="_Hlk29968756"/>
            <w:r w:rsidRPr="003A0C17">
              <w:rPr>
                <w:rFonts w:ascii="Times New Roman" w:hAnsi="Times New Roman"/>
                <w:b/>
                <w:sz w:val="20"/>
                <w:szCs w:val="20"/>
              </w:rPr>
              <w:t xml:space="preserve">Faror, el, </w:t>
            </w:r>
            <w:bookmarkStart w:id="5" w:name="_Hlk147842597"/>
            <w:r w:rsidRPr="003A0C17">
              <w:rPr>
                <w:rFonts w:ascii="Times New Roman" w:hAnsi="Times New Roman"/>
                <w:b/>
                <w:sz w:val="20"/>
                <w:szCs w:val="20"/>
              </w:rPr>
              <w:t>gas-säkerhet och ansvar</w:t>
            </w:r>
          </w:p>
          <w:p w14:paraId="2C9897FA" w14:textId="77777777" w:rsidR="000375D6" w:rsidRPr="003A0C17" w:rsidRDefault="000375D6" w:rsidP="000375D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A0C17">
              <w:rPr>
                <w:rFonts w:ascii="Times New Roman" w:hAnsi="Times New Roman"/>
                <w:b/>
                <w:sz w:val="20"/>
                <w:szCs w:val="20"/>
              </w:rPr>
              <w:t>Joniserad och icke joniserad strålning</w:t>
            </w:r>
            <w:bookmarkEnd w:id="4"/>
            <w:r w:rsidRPr="003A0C1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bookmarkEnd w:id="5"/>
          <w:p w14:paraId="24ECB5D7" w14:textId="2A42B9C3" w:rsidR="00B3424E" w:rsidRPr="00B3424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3424E" w:rsidRPr="000852BE" w14:paraId="7B54DA90" w14:textId="77777777" w:rsidTr="00B3424E">
        <w:trPr>
          <w:trHeight w:val="20"/>
        </w:trPr>
        <w:tc>
          <w:tcPr>
            <w:tcW w:w="1980" w:type="dxa"/>
            <w:vMerge/>
          </w:tcPr>
          <w:p w14:paraId="7529E43D" w14:textId="77777777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788" w:type="dxa"/>
          </w:tcPr>
          <w:p w14:paraId="4ACD75BB" w14:textId="77777777" w:rsidR="0096639A" w:rsidRPr="00F2432A" w:rsidRDefault="0096639A" w:rsidP="009663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2432A">
              <w:rPr>
                <w:rFonts w:ascii="Times New Roman" w:hAnsi="Times New Roman"/>
                <w:b/>
                <w:sz w:val="20"/>
                <w:szCs w:val="20"/>
              </w:rPr>
              <w:t>Förflyttningsteknik</w:t>
            </w:r>
          </w:p>
          <w:p w14:paraId="0F318F58" w14:textId="4CD2B743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3424E" w:rsidRPr="000852BE" w14:paraId="56875A48" w14:textId="77777777" w:rsidTr="0096639A">
        <w:trPr>
          <w:trHeight w:val="20"/>
        </w:trPr>
        <w:tc>
          <w:tcPr>
            <w:tcW w:w="1980" w:type="dxa"/>
            <w:vMerge w:val="restart"/>
            <w:shd w:val="clear" w:color="auto" w:fill="E7E6E6" w:themeFill="background2"/>
          </w:tcPr>
          <w:p w14:paraId="0669A56B" w14:textId="77777777" w:rsidR="0096639A" w:rsidRPr="000852BE" w:rsidRDefault="0096639A" w:rsidP="0096639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i</w:t>
            </w: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 xml:space="preserve">llfälle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6</w:t>
            </w:r>
          </w:p>
          <w:p w14:paraId="1DFBBD4F" w14:textId="77777777" w:rsidR="0096639A" w:rsidRPr="000852BE" w:rsidRDefault="0096639A" w:rsidP="009663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0130F">
              <w:rPr>
                <w:rFonts w:ascii="Times New Roman" w:hAnsi="Times New Roman"/>
                <w:sz w:val="20"/>
                <w:szCs w:val="20"/>
              </w:rPr>
              <w:t>V</w:t>
            </w:r>
            <w:r>
              <w:rPr>
                <w:rFonts w:ascii="Times New Roman" w:hAnsi="Times New Roman"/>
                <w:sz w:val="20"/>
                <w:szCs w:val="20"/>
              </w:rPr>
              <w:t>.11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15/3</w:t>
            </w:r>
          </w:p>
          <w:p w14:paraId="6C8AAFEC" w14:textId="5D9A4575" w:rsidR="00B3424E" w:rsidRPr="000852BE" w:rsidRDefault="0096639A" w:rsidP="0096639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852BE">
              <w:rPr>
                <w:rFonts w:ascii="Times New Roman" w:hAnsi="Times New Roman"/>
                <w:sz w:val="20"/>
                <w:szCs w:val="20"/>
              </w:rPr>
              <w:t>08.00-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6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8788" w:type="dxa"/>
            <w:shd w:val="clear" w:color="auto" w:fill="E7E6E6" w:themeFill="background2"/>
          </w:tcPr>
          <w:p w14:paraId="0D0269F3" w14:textId="77777777" w:rsidR="00B3424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3424E">
              <w:rPr>
                <w:rFonts w:ascii="Times New Roman" w:hAnsi="Times New Roman"/>
                <w:b/>
                <w:bCs/>
                <w:sz w:val="20"/>
                <w:szCs w:val="20"/>
              </w:rPr>
              <w:t>KAD</w:t>
            </w:r>
            <w:r>
              <w:rPr>
                <w:rFonts w:ascii="Times New Roman" w:hAnsi="Times New Roman"/>
                <w:sz w:val="20"/>
                <w:szCs w:val="20"/>
              </w:rPr>
              <w:t>-sättning på män</w:t>
            </w:r>
          </w:p>
          <w:p w14:paraId="1F8BF01D" w14:textId="2E76575D" w:rsidR="00B3424E" w:rsidRPr="00B3424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3424E" w:rsidRPr="000852BE" w14:paraId="59DC7D33" w14:textId="77777777" w:rsidTr="0096639A">
        <w:trPr>
          <w:trHeight w:val="20"/>
        </w:trPr>
        <w:tc>
          <w:tcPr>
            <w:tcW w:w="1980" w:type="dxa"/>
            <w:vMerge/>
            <w:shd w:val="clear" w:color="auto" w:fill="E7E6E6" w:themeFill="background2"/>
          </w:tcPr>
          <w:p w14:paraId="1017BA45" w14:textId="78CF7E3B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1B3B1700" w14:textId="7CFA5373" w:rsidR="00B3424E" w:rsidRPr="001E1975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E1975">
              <w:rPr>
                <w:rFonts w:ascii="Times New Roman" w:hAnsi="Times New Roman"/>
                <w:b/>
                <w:sz w:val="20"/>
                <w:szCs w:val="20"/>
              </w:rPr>
              <w:t>Patientsäkerhetsarbete</w:t>
            </w:r>
          </w:p>
          <w:p w14:paraId="6D5E6884" w14:textId="2A605DBC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E1975">
              <w:rPr>
                <w:rFonts w:ascii="Times New Roman" w:hAnsi="Times New Roman"/>
                <w:b/>
                <w:sz w:val="20"/>
                <w:szCs w:val="20"/>
              </w:rPr>
              <w:t>Kommunikation</w:t>
            </w:r>
          </w:p>
        </w:tc>
      </w:tr>
      <w:tr w:rsidR="00B3424E" w:rsidRPr="000852BE" w14:paraId="64C85F7C" w14:textId="77777777" w:rsidTr="0096639A">
        <w:trPr>
          <w:trHeight w:val="20"/>
        </w:trPr>
        <w:tc>
          <w:tcPr>
            <w:tcW w:w="1980" w:type="dxa"/>
            <w:vMerge/>
            <w:shd w:val="clear" w:color="auto" w:fill="E7E6E6" w:themeFill="background2"/>
          </w:tcPr>
          <w:p w14:paraId="7ABBE112" w14:textId="77777777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788" w:type="dxa"/>
            <w:shd w:val="clear" w:color="auto" w:fill="E7E6E6" w:themeFill="background2"/>
          </w:tcPr>
          <w:p w14:paraId="60E677E3" w14:textId="649D6EFF" w:rsidR="00B3424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Anestesi </w:t>
            </w:r>
            <w:r w:rsidRPr="00B3424E">
              <w:rPr>
                <w:rFonts w:ascii="Times New Roman" w:hAnsi="Times New Roman"/>
                <w:bCs/>
                <w:sz w:val="20"/>
                <w:szCs w:val="20"/>
              </w:rPr>
              <w:t>akuta händelser</w:t>
            </w:r>
          </w:p>
          <w:p w14:paraId="72CAAFD4" w14:textId="49085D0C" w:rsidR="00B3424E" w:rsidRPr="006B378D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3424E" w:rsidRPr="000852BE" w14:paraId="28B06336" w14:textId="77777777" w:rsidTr="00B3424E">
        <w:trPr>
          <w:trHeight w:val="20"/>
        </w:trPr>
        <w:tc>
          <w:tcPr>
            <w:tcW w:w="1980" w:type="dxa"/>
          </w:tcPr>
          <w:p w14:paraId="76040178" w14:textId="5D9C7E79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 xml:space="preserve">Tillfälle </w:t>
            </w:r>
            <w:r w:rsidR="0096639A">
              <w:rPr>
                <w:rFonts w:ascii="Times New Roman" w:hAnsi="Times New Roman"/>
                <w:b/>
                <w:sz w:val="20"/>
                <w:szCs w:val="20"/>
              </w:rPr>
              <w:t>7</w:t>
            </w:r>
          </w:p>
          <w:p w14:paraId="65946557" w14:textId="7017BE76" w:rsidR="007B0054" w:rsidRPr="001672BD" w:rsidRDefault="007B0054" w:rsidP="007B005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672BD">
              <w:rPr>
                <w:rFonts w:ascii="Times New Roman" w:hAnsi="Times New Roman"/>
                <w:sz w:val="20"/>
                <w:szCs w:val="20"/>
              </w:rPr>
              <w:t>V.1</w:t>
            </w:r>
            <w:r w:rsidR="0096639A">
              <w:rPr>
                <w:rFonts w:ascii="Times New Roman" w:hAnsi="Times New Roman"/>
                <w:sz w:val="20"/>
                <w:szCs w:val="20"/>
              </w:rPr>
              <w:t>2</w:t>
            </w:r>
            <w:r w:rsidRPr="001672BD">
              <w:rPr>
                <w:rFonts w:ascii="Times New Roman" w:hAnsi="Times New Roman"/>
                <w:sz w:val="20"/>
                <w:szCs w:val="20"/>
              </w:rPr>
              <w:t xml:space="preserve"> torsdag </w:t>
            </w:r>
            <w:r w:rsidR="0096639A">
              <w:rPr>
                <w:rFonts w:ascii="Times New Roman" w:hAnsi="Times New Roman"/>
                <w:sz w:val="20"/>
                <w:szCs w:val="20"/>
              </w:rPr>
              <w:t>21</w:t>
            </w:r>
            <w:r w:rsidRPr="001672BD">
              <w:rPr>
                <w:rFonts w:ascii="Times New Roman" w:hAnsi="Times New Roman"/>
                <w:sz w:val="20"/>
                <w:szCs w:val="20"/>
              </w:rPr>
              <w:t>/3</w:t>
            </w:r>
          </w:p>
          <w:p w14:paraId="44FAEE8E" w14:textId="6064A7AD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-16.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8788" w:type="dxa"/>
          </w:tcPr>
          <w:p w14:paraId="1540A478" w14:textId="7EF704DF" w:rsidR="00B3424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S-HLR: vuxen och barn</w:t>
            </w:r>
          </w:p>
          <w:p w14:paraId="41CB20A6" w14:textId="6BF25786" w:rsidR="00B3424E" w:rsidRPr="00E32DE6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3424E" w:rsidRPr="0000211E" w14:paraId="30F692BE" w14:textId="77777777" w:rsidTr="00C20941">
        <w:trPr>
          <w:trHeight w:val="20"/>
        </w:trPr>
        <w:tc>
          <w:tcPr>
            <w:tcW w:w="1980" w:type="dxa"/>
            <w:shd w:val="clear" w:color="auto" w:fill="E7E6E6" w:themeFill="background2"/>
          </w:tcPr>
          <w:p w14:paraId="49579D97" w14:textId="77777777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852BE">
              <w:rPr>
                <w:rFonts w:ascii="Times New Roman" w:hAnsi="Times New Roman"/>
                <w:b/>
                <w:sz w:val="20"/>
                <w:szCs w:val="20"/>
              </w:rPr>
              <w:t xml:space="preserve">Tillfälle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8</w:t>
            </w:r>
          </w:p>
          <w:p w14:paraId="702F98B3" w14:textId="3BA5145E" w:rsidR="007B0054" w:rsidRPr="001B5285" w:rsidRDefault="007B0054" w:rsidP="007B005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6091B">
              <w:rPr>
                <w:rFonts w:ascii="Times New Roman" w:hAnsi="Times New Roman"/>
                <w:sz w:val="20"/>
                <w:szCs w:val="20"/>
              </w:rPr>
              <w:t>V.1</w:t>
            </w:r>
            <w:r w:rsidR="0096639A">
              <w:rPr>
                <w:rFonts w:ascii="Times New Roman" w:hAnsi="Times New Roman"/>
                <w:sz w:val="20"/>
                <w:szCs w:val="20"/>
              </w:rPr>
              <w:t>2</w:t>
            </w:r>
            <w:r w:rsidRPr="0076091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 w:rsidRPr="0076091B">
              <w:rPr>
                <w:rFonts w:ascii="Times New Roman" w:hAnsi="Times New Roman"/>
                <w:sz w:val="20"/>
                <w:szCs w:val="20"/>
              </w:rPr>
              <w:t>Fredag</w:t>
            </w:r>
            <w:proofErr w:type="gramEnd"/>
            <w:r w:rsidRPr="0076091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6639A">
              <w:rPr>
                <w:rFonts w:ascii="Times New Roman" w:hAnsi="Times New Roman"/>
                <w:sz w:val="20"/>
                <w:szCs w:val="20"/>
              </w:rPr>
              <w:t>22</w:t>
            </w:r>
            <w:r>
              <w:rPr>
                <w:rFonts w:ascii="Times New Roman" w:hAnsi="Times New Roman"/>
                <w:sz w:val="20"/>
                <w:szCs w:val="20"/>
              </w:rPr>
              <w:t>/3</w:t>
            </w:r>
          </w:p>
          <w:p w14:paraId="20F2E83A" w14:textId="478EA3E2" w:rsidR="00B3424E" w:rsidRPr="000852B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B7677">
              <w:rPr>
                <w:rFonts w:ascii="Times New Roman" w:hAnsi="Times New Roman"/>
                <w:sz w:val="20"/>
                <w:szCs w:val="20"/>
              </w:rPr>
              <w:t>08.00</w:t>
            </w:r>
            <w:r w:rsidRPr="000852BE">
              <w:rPr>
                <w:rFonts w:ascii="Times New Roman" w:hAnsi="Times New Roman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sz w:val="20"/>
                <w:szCs w:val="20"/>
              </w:rPr>
              <w:t>16.00</w:t>
            </w:r>
          </w:p>
        </w:tc>
        <w:tc>
          <w:tcPr>
            <w:tcW w:w="8788" w:type="dxa"/>
            <w:shd w:val="clear" w:color="auto" w:fill="E7E6E6" w:themeFill="background2"/>
          </w:tcPr>
          <w:p w14:paraId="6443A836" w14:textId="77777777" w:rsidR="00B3424E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6" w:name="_Hlk31181603"/>
            <w:r w:rsidRPr="00CE5339">
              <w:rPr>
                <w:rFonts w:ascii="Times New Roman" w:hAnsi="Times New Roman"/>
                <w:b/>
                <w:sz w:val="20"/>
                <w:szCs w:val="20"/>
              </w:rPr>
              <w:t>U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ndersköterskans roll och arbetsuppgift vid </w:t>
            </w: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u</w:t>
            </w:r>
            <w:r w:rsidRPr="00CE5339">
              <w:rPr>
                <w:rFonts w:ascii="Times New Roman" w:hAnsi="Times New Roman"/>
                <w:b/>
                <w:sz w:val="20"/>
                <w:szCs w:val="20"/>
              </w:rPr>
              <w:t>rakuta</w:t>
            </w:r>
            <w:proofErr w:type="spellEnd"/>
            <w:r w:rsidRPr="000364E3">
              <w:rPr>
                <w:rFonts w:ascii="Times New Roman" w:hAnsi="Times New Roman"/>
                <w:b/>
                <w:sz w:val="20"/>
                <w:szCs w:val="20"/>
              </w:rPr>
              <w:t xml:space="preserve"> händelser</w:t>
            </w:r>
            <w:bookmarkEnd w:id="6"/>
            <w:r w:rsidRPr="000364E3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2990D81" w14:textId="77777777" w:rsidR="00B3424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6DD8612" w14:textId="77777777" w:rsidR="00B3424E" w:rsidRDefault="00B3424E" w:rsidP="00B3424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672DE">
              <w:rPr>
                <w:rFonts w:ascii="Times New Roman" w:hAnsi="Times New Roman"/>
                <w:b/>
                <w:sz w:val="20"/>
                <w:szCs w:val="20"/>
              </w:rPr>
              <w:t>Avslutning</w:t>
            </w:r>
          </w:p>
          <w:p w14:paraId="785005AC" w14:textId="470B2693" w:rsidR="00B3424E" w:rsidRPr="009156B3" w:rsidRDefault="00B3424E" w:rsidP="00B3424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End w:id="1"/>
    </w:tbl>
    <w:p w14:paraId="725ACBD2" w14:textId="498FD30A" w:rsidR="005D1C79" w:rsidRPr="001079C0" w:rsidRDefault="005D1C79" w:rsidP="001222B1">
      <w:pPr>
        <w:spacing w:after="0" w:line="240" w:lineRule="auto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p w14:paraId="1E12DD67" w14:textId="77777777" w:rsidR="005B097C" w:rsidRDefault="005B097C" w:rsidP="006545B3">
      <w:pPr>
        <w:spacing w:after="0" w:line="240" w:lineRule="auto"/>
        <w:rPr>
          <w:rFonts w:ascii="Times New Roman" w:hAnsi="Times New Roman"/>
          <w:b/>
          <w:sz w:val="24"/>
          <w:szCs w:val="24"/>
          <w:u w:val="single"/>
          <w:lang w:val="en-US"/>
        </w:rPr>
      </w:pPr>
    </w:p>
    <w:sectPr w:rsidR="005B09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20732" w14:textId="77777777" w:rsidR="00A57A60" w:rsidRDefault="00A57A60" w:rsidP="00A57A60">
      <w:pPr>
        <w:spacing w:after="0" w:line="240" w:lineRule="auto"/>
      </w:pPr>
      <w:r>
        <w:separator/>
      </w:r>
    </w:p>
  </w:endnote>
  <w:endnote w:type="continuationSeparator" w:id="0">
    <w:p w14:paraId="3506DBD7" w14:textId="77777777" w:rsidR="00A57A60" w:rsidRDefault="00A57A60" w:rsidP="00A57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90DF2" w14:textId="77777777" w:rsidR="00A57A60" w:rsidRDefault="00A57A60" w:rsidP="00A57A60">
      <w:pPr>
        <w:spacing w:after="0" w:line="240" w:lineRule="auto"/>
      </w:pPr>
      <w:r>
        <w:separator/>
      </w:r>
    </w:p>
  </w:footnote>
  <w:footnote w:type="continuationSeparator" w:id="0">
    <w:p w14:paraId="5C3D5A9F" w14:textId="77777777" w:rsidR="00A57A60" w:rsidRDefault="00A57A60" w:rsidP="00A57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85656"/>
    <w:multiLevelType w:val="hybridMultilevel"/>
    <w:tmpl w:val="9BD24B4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03D72"/>
    <w:multiLevelType w:val="multilevel"/>
    <w:tmpl w:val="DBD65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773144"/>
    <w:multiLevelType w:val="hybridMultilevel"/>
    <w:tmpl w:val="840896E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607D0"/>
    <w:multiLevelType w:val="hybridMultilevel"/>
    <w:tmpl w:val="CAA812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344E54"/>
    <w:multiLevelType w:val="hybridMultilevel"/>
    <w:tmpl w:val="51FA4F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00773"/>
    <w:multiLevelType w:val="hybridMultilevel"/>
    <w:tmpl w:val="FC32A68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E42BBA"/>
    <w:multiLevelType w:val="hybridMultilevel"/>
    <w:tmpl w:val="7B0294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154086">
    <w:abstractNumId w:val="5"/>
  </w:num>
  <w:num w:numId="2" w16cid:durableId="382605172">
    <w:abstractNumId w:val="1"/>
  </w:num>
  <w:num w:numId="3" w16cid:durableId="248585705">
    <w:abstractNumId w:val="3"/>
  </w:num>
  <w:num w:numId="4" w16cid:durableId="657030997">
    <w:abstractNumId w:val="2"/>
  </w:num>
  <w:num w:numId="5" w16cid:durableId="809707545">
    <w:abstractNumId w:val="6"/>
  </w:num>
  <w:num w:numId="6" w16cid:durableId="328413780">
    <w:abstractNumId w:val="4"/>
  </w:num>
  <w:num w:numId="7" w16cid:durableId="488980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gRhcwtDEwNjJR2l4NTi4sz8PJACo1oAJg3yFiwAAAA="/>
  </w:docVars>
  <w:rsids>
    <w:rsidRoot w:val="003D1873"/>
    <w:rsid w:val="00000630"/>
    <w:rsid w:val="0000211E"/>
    <w:rsid w:val="00002B9F"/>
    <w:rsid w:val="00012928"/>
    <w:rsid w:val="00014193"/>
    <w:rsid w:val="00020808"/>
    <w:rsid w:val="00025693"/>
    <w:rsid w:val="00030845"/>
    <w:rsid w:val="00031737"/>
    <w:rsid w:val="000324B2"/>
    <w:rsid w:val="00033391"/>
    <w:rsid w:val="000364E3"/>
    <w:rsid w:val="000375D6"/>
    <w:rsid w:val="000411D0"/>
    <w:rsid w:val="00041BDF"/>
    <w:rsid w:val="00045226"/>
    <w:rsid w:val="00046744"/>
    <w:rsid w:val="00053E5F"/>
    <w:rsid w:val="000623B3"/>
    <w:rsid w:val="00062FD3"/>
    <w:rsid w:val="00064D86"/>
    <w:rsid w:val="000744D9"/>
    <w:rsid w:val="00076A3B"/>
    <w:rsid w:val="000816DA"/>
    <w:rsid w:val="000852BE"/>
    <w:rsid w:val="00085603"/>
    <w:rsid w:val="0009069E"/>
    <w:rsid w:val="000944E1"/>
    <w:rsid w:val="000954D9"/>
    <w:rsid w:val="000958EE"/>
    <w:rsid w:val="00097300"/>
    <w:rsid w:val="000C480F"/>
    <w:rsid w:val="000C5E72"/>
    <w:rsid w:val="000D12AF"/>
    <w:rsid w:val="000E68A6"/>
    <w:rsid w:val="000E79B2"/>
    <w:rsid w:val="000F7E1E"/>
    <w:rsid w:val="00100695"/>
    <w:rsid w:val="001079C0"/>
    <w:rsid w:val="00110F2B"/>
    <w:rsid w:val="00113CFB"/>
    <w:rsid w:val="001222B1"/>
    <w:rsid w:val="001335E8"/>
    <w:rsid w:val="001349F7"/>
    <w:rsid w:val="00136C37"/>
    <w:rsid w:val="00141AB7"/>
    <w:rsid w:val="00145629"/>
    <w:rsid w:val="00160A02"/>
    <w:rsid w:val="0016193C"/>
    <w:rsid w:val="0016264C"/>
    <w:rsid w:val="0016331C"/>
    <w:rsid w:val="00166EBC"/>
    <w:rsid w:val="00167B9E"/>
    <w:rsid w:val="0017382C"/>
    <w:rsid w:val="00177FBD"/>
    <w:rsid w:val="001859B1"/>
    <w:rsid w:val="001958CD"/>
    <w:rsid w:val="001977D6"/>
    <w:rsid w:val="001A3393"/>
    <w:rsid w:val="001A7883"/>
    <w:rsid w:val="001B19F4"/>
    <w:rsid w:val="001B33F3"/>
    <w:rsid w:val="001B5285"/>
    <w:rsid w:val="001D1ABD"/>
    <w:rsid w:val="001E17B9"/>
    <w:rsid w:val="001E1975"/>
    <w:rsid w:val="001E78F6"/>
    <w:rsid w:val="001F7D9E"/>
    <w:rsid w:val="0020135B"/>
    <w:rsid w:val="0020165F"/>
    <w:rsid w:val="002132AC"/>
    <w:rsid w:val="00215BEE"/>
    <w:rsid w:val="00216B29"/>
    <w:rsid w:val="002178A6"/>
    <w:rsid w:val="00220453"/>
    <w:rsid w:val="00224260"/>
    <w:rsid w:val="002252CA"/>
    <w:rsid w:val="00226826"/>
    <w:rsid w:val="00230DC7"/>
    <w:rsid w:val="00230F22"/>
    <w:rsid w:val="00231EE8"/>
    <w:rsid w:val="002560F1"/>
    <w:rsid w:val="00261D52"/>
    <w:rsid w:val="002753B3"/>
    <w:rsid w:val="0027611D"/>
    <w:rsid w:val="0029599F"/>
    <w:rsid w:val="002A1ACF"/>
    <w:rsid w:val="002B3792"/>
    <w:rsid w:val="002D2D3C"/>
    <w:rsid w:val="002D2E70"/>
    <w:rsid w:val="002D5136"/>
    <w:rsid w:val="002D6837"/>
    <w:rsid w:val="002E6D7F"/>
    <w:rsid w:val="002E7947"/>
    <w:rsid w:val="002F364B"/>
    <w:rsid w:val="002F76F8"/>
    <w:rsid w:val="00304DF5"/>
    <w:rsid w:val="00305ACE"/>
    <w:rsid w:val="00322D07"/>
    <w:rsid w:val="00323641"/>
    <w:rsid w:val="003259F8"/>
    <w:rsid w:val="0033722F"/>
    <w:rsid w:val="00345853"/>
    <w:rsid w:val="003521F1"/>
    <w:rsid w:val="00354629"/>
    <w:rsid w:val="00363682"/>
    <w:rsid w:val="0036412F"/>
    <w:rsid w:val="0036682C"/>
    <w:rsid w:val="0037279A"/>
    <w:rsid w:val="0037679D"/>
    <w:rsid w:val="003770D4"/>
    <w:rsid w:val="00381239"/>
    <w:rsid w:val="00390AA2"/>
    <w:rsid w:val="00390C9A"/>
    <w:rsid w:val="00392E42"/>
    <w:rsid w:val="00394F30"/>
    <w:rsid w:val="003A0ED1"/>
    <w:rsid w:val="003A36B0"/>
    <w:rsid w:val="003B27FF"/>
    <w:rsid w:val="003B6B03"/>
    <w:rsid w:val="003B7972"/>
    <w:rsid w:val="003C4343"/>
    <w:rsid w:val="003C51DD"/>
    <w:rsid w:val="003D1873"/>
    <w:rsid w:val="003D23D8"/>
    <w:rsid w:val="003F1993"/>
    <w:rsid w:val="003F4F35"/>
    <w:rsid w:val="00403A74"/>
    <w:rsid w:val="00405A79"/>
    <w:rsid w:val="004118D8"/>
    <w:rsid w:val="00415E00"/>
    <w:rsid w:val="004163F1"/>
    <w:rsid w:val="00443BC6"/>
    <w:rsid w:val="0045027D"/>
    <w:rsid w:val="004606A5"/>
    <w:rsid w:val="00466A46"/>
    <w:rsid w:val="00470DEF"/>
    <w:rsid w:val="0047490D"/>
    <w:rsid w:val="004754B2"/>
    <w:rsid w:val="00481612"/>
    <w:rsid w:val="00487484"/>
    <w:rsid w:val="00487CC8"/>
    <w:rsid w:val="00492BB9"/>
    <w:rsid w:val="004A2C44"/>
    <w:rsid w:val="004A2C9C"/>
    <w:rsid w:val="004A4825"/>
    <w:rsid w:val="004A482B"/>
    <w:rsid w:val="004A5721"/>
    <w:rsid w:val="004A7B8F"/>
    <w:rsid w:val="004B3C60"/>
    <w:rsid w:val="004C22DD"/>
    <w:rsid w:val="004C6D35"/>
    <w:rsid w:val="004E3A08"/>
    <w:rsid w:val="00501A31"/>
    <w:rsid w:val="00504EF9"/>
    <w:rsid w:val="00510C3C"/>
    <w:rsid w:val="005170E9"/>
    <w:rsid w:val="00522849"/>
    <w:rsid w:val="0053024B"/>
    <w:rsid w:val="0054610B"/>
    <w:rsid w:val="00551FAD"/>
    <w:rsid w:val="0055304E"/>
    <w:rsid w:val="005531AA"/>
    <w:rsid w:val="005543DA"/>
    <w:rsid w:val="00563D11"/>
    <w:rsid w:val="005836F1"/>
    <w:rsid w:val="005838A7"/>
    <w:rsid w:val="0058790D"/>
    <w:rsid w:val="00594AED"/>
    <w:rsid w:val="00595071"/>
    <w:rsid w:val="005974DD"/>
    <w:rsid w:val="005A7D7F"/>
    <w:rsid w:val="005B097C"/>
    <w:rsid w:val="005B6E27"/>
    <w:rsid w:val="005C3500"/>
    <w:rsid w:val="005C63EB"/>
    <w:rsid w:val="005D1C79"/>
    <w:rsid w:val="005D3C40"/>
    <w:rsid w:val="005D60FC"/>
    <w:rsid w:val="005E2657"/>
    <w:rsid w:val="005E5572"/>
    <w:rsid w:val="005E73D4"/>
    <w:rsid w:val="005F1295"/>
    <w:rsid w:val="005F418E"/>
    <w:rsid w:val="005F746E"/>
    <w:rsid w:val="00611048"/>
    <w:rsid w:val="00611AAB"/>
    <w:rsid w:val="0061343A"/>
    <w:rsid w:val="00632ECD"/>
    <w:rsid w:val="0063597E"/>
    <w:rsid w:val="00640732"/>
    <w:rsid w:val="00644401"/>
    <w:rsid w:val="00645E3B"/>
    <w:rsid w:val="00652683"/>
    <w:rsid w:val="0065356C"/>
    <w:rsid w:val="00653AED"/>
    <w:rsid w:val="006545B3"/>
    <w:rsid w:val="006556EB"/>
    <w:rsid w:val="00657C30"/>
    <w:rsid w:val="00665647"/>
    <w:rsid w:val="00665BD1"/>
    <w:rsid w:val="00666739"/>
    <w:rsid w:val="006672DE"/>
    <w:rsid w:val="00671326"/>
    <w:rsid w:val="00671DAA"/>
    <w:rsid w:val="00675834"/>
    <w:rsid w:val="006802E2"/>
    <w:rsid w:val="00691B50"/>
    <w:rsid w:val="006B0936"/>
    <w:rsid w:val="006B378D"/>
    <w:rsid w:val="006B74E7"/>
    <w:rsid w:val="006B7C55"/>
    <w:rsid w:val="006C1FEC"/>
    <w:rsid w:val="006C3158"/>
    <w:rsid w:val="006C35E5"/>
    <w:rsid w:val="006C43F2"/>
    <w:rsid w:val="006C5306"/>
    <w:rsid w:val="006C6BB1"/>
    <w:rsid w:val="006C6E0B"/>
    <w:rsid w:val="006C7D35"/>
    <w:rsid w:val="006D692E"/>
    <w:rsid w:val="006E0489"/>
    <w:rsid w:val="006E34B2"/>
    <w:rsid w:val="006E508E"/>
    <w:rsid w:val="006F02CC"/>
    <w:rsid w:val="00706CF4"/>
    <w:rsid w:val="00716774"/>
    <w:rsid w:val="00732909"/>
    <w:rsid w:val="007351AA"/>
    <w:rsid w:val="00740022"/>
    <w:rsid w:val="00742162"/>
    <w:rsid w:val="0074450A"/>
    <w:rsid w:val="00746738"/>
    <w:rsid w:val="00751888"/>
    <w:rsid w:val="00752828"/>
    <w:rsid w:val="00755EA0"/>
    <w:rsid w:val="00756E8F"/>
    <w:rsid w:val="00765C1C"/>
    <w:rsid w:val="00771E54"/>
    <w:rsid w:val="00777972"/>
    <w:rsid w:val="00786F06"/>
    <w:rsid w:val="00790E0C"/>
    <w:rsid w:val="00792C7A"/>
    <w:rsid w:val="00797981"/>
    <w:rsid w:val="007A0F02"/>
    <w:rsid w:val="007B0054"/>
    <w:rsid w:val="007B071C"/>
    <w:rsid w:val="007B08A1"/>
    <w:rsid w:val="007B44F8"/>
    <w:rsid w:val="007B4C9E"/>
    <w:rsid w:val="007B5E2F"/>
    <w:rsid w:val="007C20C5"/>
    <w:rsid w:val="007C61D9"/>
    <w:rsid w:val="007D1650"/>
    <w:rsid w:val="007E7E14"/>
    <w:rsid w:val="007F3B26"/>
    <w:rsid w:val="00804082"/>
    <w:rsid w:val="0080440F"/>
    <w:rsid w:val="00811A47"/>
    <w:rsid w:val="00812764"/>
    <w:rsid w:val="008156B8"/>
    <w:rsid w:val="0081669E"/>
    <w:rsid w:val="00817FD5"/>
    <w:rsid w:val="00822032"/>
    <w:rsid w:val="0082304D"/>
    <w:rsid w:val="0083057D"/>
    <w:rsid w:val="008403C9"/>
    <w:rsid w:val="00841A38"/>
    <w:rsid w:val="00844042"/>
    <w:rsid w:val="00846FB8"/>
    <w:rsid w:val="00847181"/>
    <w:rsid w:val="008536DC"/>
    <w:rsid w:val="00863D89"/>
    <w:rsid w:val="008645C8"/>
    <w:rsid w:val="00866C22"/>
    <w:rsid w:val="00873283"/>
    <w:rsid w:val="008779D7"/>
    <w:rsid w:val="00883F53"/>
    <w:rsid w:val="00884845"/>
    <w:rsid w:val="00885457"/>
    <w:rsid w:val="00885BF9"/>
    <w:rsid w:val="008A3774"/>
    <w:rsid w:val="008C15EA"/>
    <w:rsid w:val="008C2091"/>
    <w:rsid w:val="008C5F94"/>
    <w:rsid w:val="008C6B97"/>
    <w:rsid w:val="008D0D22"/>
    <w:rsid w:val="008D3276"/>
    <w:rsid w:val="008D6923"/>
    <w:rsid w:val="008E5DE3"/>
    <w:rsid w:val="008F349C"/>
    <w:rsid w:val="008F5DF4"/>
    <w:rsid w:val="008F6EDD"/>
    <w:rsid w:val="00902635"/>
    <w:rsid w:val="00904B1F"/>
    <w:rsid w:val="009126D5"/>
    <w:rsid w:val="009156B3"/>
    <w:rsid w:val="00917440"/>
    <w:rsid w:val="00925DDF"/>
    <w:rsid w:val="00932A82"/>
    <w:rsid w:val="009344AE"/>
    <w:rsid w:val="00940095"/>
    <w:rsid w:val="00942DF6"/>
    <w:rsid w:val="009642FC"/>
    <w:rsid w:val="00965FD1"/>
    <w:rsid w:val="00966036"/>
    <w:rsid w:val="0096639A"/>
    <w:rsid w:val="00967483"/>
    <w:rsid w:val="00970FCA"/>
    <w:rsid w:val="00977C20"/>
    <w:rsid w:val="00983011"/>
    <w:rsid w:val="0098617A"/>
    <w:rsid w:val="009A1F28"/>
    <w:rsid w:val="009A656E"/>
    <w:rsid w:val="009B0DED"/>
    <w:rsid w:val="009D087D"/>
    <w:rsid w:val="009D6CBF"/>
    <w:rsid w:val="009E0950"/>
    <w:rsid w:val="009E38B6"/>
    <w:rsid w:val="009F641C"/>
    <w:rsid w:val="00A01E93"/>
    <w:rsid w:val="00A119FF"/>
    <w:rsid w:val="00A15479"/>
    <w:rsid w:val="00A15D84"/>
    <w:rsid w:val="00A35E6F"/>
    <w:rsid w:val="00A361D7"/>
    <w:rsid w:val="00A36565"/>
    <w:rsid w:val="00A415DC"/>
    <w:rsid w:val="00A44ED8"/>
    <w:rsid w:val="00A47D44"/>
    <w:rsid w:val="00A563CF"/>
    <w:rsid w:val="00A56A15"/>
    <w:rsid w:val="00A57A60"/>
    <w:rsid w:val="00A61411"/>
    <w:rsid w:val="00A66E5E"/>
    <w:rsid w:val="00A71520"/>
    <w:rsid w:val="00A746C2"/>
    <w:rsid w:val="00A76E94"/>
    <w:rsid w:val="00A80DDC"/>
    <w:rsid w:val="00A82538"/>
    <w:rsid w:val="00A87598"/>
    <w:rsid w:val="00A96C8D"/>
    <w:rsid w:val="00AA239C"/>
    <w:rsid w:val="00AA4A8A"/>
    <w:rsid w:val="00AB3E34"/>
    <w:rsid w:val="00AB446F"/>
    <w:rsid w:val="00AB5624"/>
    <w:rsid w:val="00AB7677"/>
    <w:rsid w:val="00AB7E20"/>
    <w:rsid w:val="00AC1B2E"/>
    <w:rsid w:val="00AC3F18"/>
    <w:rsid w:val="00AE0D74"/>
    <w:rsid w:val="00AE168F"/>
    <w:rsid w:val="00AF217C"/>
    <w:rsid w:val="00B01327"/>
    <w:rsid w:val="00B02054"/>
    <w:rsid w:val="00B115E1"/>
    <w:rsid w:val="00B1192E"/>
    <w:rsid w:val="00B3424E"/>
    <w:rsid w:val="00B3460C"/>
    <w:rsid w:val="00B4464E"/>
    <w:rsid w:val="00B63CB3"/>
    <w:rsid w:val="00B65485"/>
    <w:rsid w:val="00B76277"/>
    <w:rsid w:val="00B81F96"/>
    <w:rsid w:val="00B84DDA"/>
    <w:rsid w:val="00B93D44"/>
    <w:rsid w:val="00BA3F25"/>
    <w:rsid w:val="00BB0DA6"/>
    <w:rsid w:val="00BB78E4"/>
    <w:rsid w:val="00BC3556"/>
    <w:rsid w:val="00BD3EF2"/>
    <w:rsid w:val="00BD610B"/>
    <w:rsid w:val="00BE13C9"/>
    <w:rsid w:val="00BE3ED0"/>
    <w:rsid w:val="00BE761F"/>
    <w:rsid w:val="00C02934"/>
    <w:rsid w:val="00C047A5"/>
    <w:rsid w:val="00C05FE1"/>
    <w:rsid w:val="00C1009A"/>
    <w:rsid w:val="00C10AEA"/>
    <w:rsid w:val="00C1377D"/>
    <w:rsid w:val="00C17902"/>
    <w:rsid w:val="00C201BC"/>
    <w:rsid w:val="00C20941"/>
    <w:rsid w:val="00C21FDF"/>
    <w:rsid w:val="00C236C8"/>
    <w:rsid w:val="00C249A4"/>
    <w:rsid w:val="00C3612C"/>
    <w:rsid w:val="00C375A0"/>
    <w:rsid w:val="00C41AB1"/>
    <w:rsid w:val="00C47DD7"/>
    <w:rsid w:val="00C5375F"/>
    <w:rsid w:val="00C55383"/>
    <w:rsid w:val="00C57A24"/>
    <w:rsid w:val="00C66EE3"/>
    <w:rsid w:val="00C7104E"/>
    <w:rsid w:val="00C80BE1"/>
    <w:rsid w:val="00C82664"/>
    <w:rsid w:val="00C87D4C"/>
    <w:rsid w:val="00C92AAD"/>
    <w:rsid w:val="00C9623C"/>
    <w:rsid w:val="00CB2248"/>
    <w:rsid w:val="00CC42C5"/>
    <w:rsid w:val="00CD0D75"/>
    <w:rsid w:val="00CD2CC6"/>
    <w:rsid w:val="00CD341A"/>
    <w:rsid w:val="00CE5339"/>
    <w:rsid w:val="00CF0E91"/>
    <w:rsid w:val="00CF6286"/>
    <w:rsid w:val="00D00E30"/>
    <w:rsid w:val="00D02158"/>
    <w:rsid w:val="00D03D7B"/>
    <w:rsid w:val="00D06763"/>
    <w:rsid w:val="00D145E5"/>
    <w:rsid w:val="00D217FC"/>
    <w:rsid w:val="00D22C88"/>
    <w:rsid w:val="00D258BC"/>
    <w:rsid w:val="00D313A2"/>
    <w:rsid w:val="00D33426"/>
    <w:rsid w:val="00D37E45"/>
    <w:rsid w:val="00D433B2"/>
    <w:rsid w:val="00D45FBC"/>
    <w:rsid w:val="00D5504D"/>
    <w:rsid w:val="00D61AB9"/>
    <w:rsid w:val="00D628D6"/>
    <w:rsid w:val="00D6368F"/>
    <w:rsid w:val="00D73277"/>
    <w:rsid w:val="00D90B51"/>
    <w:rsid w:val="00D91C05"/>
    <w:rsid w:val="00D94759"/>
    <w:rsid w:val="00D95E4D"/>
    <w:rsid w:val="00DB04DF"/>
    <w:rsid w:val="00DB34A3"/>
    <w:rsid w:val="00DB378D"/>
    <w:rsid w:val="00DE1462"/>
    <w:rsid w:val="00DE38EA"/>
    <w:rsid w:val="00DE4ADB"/>
    <w:rsid w:val="00DF30F2"/>
    <w:rsid w:val="00DF63F2"/>
    <w:rsid w:val="00E0050E"/>
    <w:rsid w:val="00E046B0"/>
    <w:rsid w:val="00E11DB4"/>
    <w:rsid w:val="00E17B10"/>
    <w:rsid w:val="00E21D33"/>
    <w:rsid w:val="00E249E5"/>
    <w:rsid w:val="00E3299B"/>
    <w:rsid w:val="00E32DE6"/>
    <w:rsid w:val="00E3307F"/>
    <w:rsid w:val="00E331BA"/>
    <w:rsid w:val="00E445BC"/>
    <w:rsid w:val="00E4461F"/>
    <w:rsid w:val="00E507EE"/>
    <w:rsid w:val="00E5322F"/>
    <w:rsid w:val="00E645A7"/>
    <w:rsid w:val="00E647F0"/>
    <w:rsid w:val="00E669DA"/>
    <w:rsid w:val="00E67660"/>
    <w:rsid w:val="00E67A42"/>
    <w:rsid w:val="00E754C1"/>
    <w:rsid w:val="00E84FA0"/>
    <w:rsid w:val="00E90E6D"/>
    <w:rsid w:val="00E9294E"/>
    <w:rsid w:val="00E94C6B"/>
    <w:rsid w:val="00E95492"/>
    <w:rsid w:val="00E9612E"/>
    <w:rsid w:val="00E97994"/>
    <w:rsid w:val="00EA458A"/>
    <w:rsid w:val="00EA5032"/>
    <w:rsid w:val="00EA60FB"/>
    <w:rsid w:val="00EB46E5"/>
    <w:rsid w:val="00ED327E"/>
    <w:rsid w:val="00ED560E"/>
    <w:rsid w:val="00ED592F"/>
    <w:rsid w:val="00EE4E49"/>
    <w:rsid w:val="00EE5516"/>
    <w:rsid w:val="00EF2314"/>
    <w:rsid w:val="00EF2FA6"/>
    <w:rsid w:val="00F00CB5"/>
    <w:rsid w:val="00F05A09"/>
    <w:rsid w:val="00F1305F"/>
    <w:rsid w:val="00F140CE"/>
    <w:rsid w:val="00F1424D"/>
    <w:rsid w:val="00F146F5"/>
    <w:rsid w:val="00F21BFC"/>
    <w:rsid w:val="00F33060"/>
    <w:rsid w:val="00F36F51"/>
    <w:rsid w:val="00F43741"/>
    <w:rsid w:val="00F508FC"/>
    <w:rsid w:val="00F52592"/>
    <w:rsid w:val="00F547F5"/>
    <w:rsid w:val="00F57B78"/>
    <w:rsid w:val="00F63304"/>
    <w:rsid w:val="00F63CDF"/>
    <w:rsid w:val="00F658B0"/>
    <w:rsid w:val="00F66338"/>
    <w:rsid w:val="00F71F3F"/>
    <w:rsid w:val="00F80D69"/>
    <w:rsid w:val="00F826D9"/>
    <w:rsid w:val="00F85130"/>
    <w:rsid w:val="00F864AA"/>
    <w:rsid w:val="00F86DD9"/>
    <w:rsid w:val="00F91628"/>
    <w:rsid w:val="00F9541C"/>
    <w:rsid w:val="00FA055B"/>
    <w:rsid w:val="00FA226D"/>
    <w:rsid w:val="00FA53FD"/>
    <w:rsid w:val="00FB0681"/>
    <w:rsid w:val="00FB125F"/>
    <w:rsid w:val="00FB64F1"/>
    <w:rsid w:val="00FC3C0A"/>
    <w:rsid w:val="00FC48D2"/>
    <w:rsid w:val="00FC661D"/>
    <w:rsid w:val="00FC6B7B"/>
    <w:rsid w:val="00FE0BAC"/>
    <w:rsid w:val="00FE1C88"/>
    <w:rsid w:val="00FE446A"/>
    <w:rsid w:val="00FE7A12"/>
    <w:rsid w:val="00FF072C"/>
    <w:rsid w:val="00FF43CF"/>
    <w:rsid w:val="00FF6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C89F61"/>
  <w15:chartTrackingRefBased/>
  <w15:docId w15:val="{75879DAB-E2EF-485C-B570-BA4B3B7CA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sv-SE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8BC"/>
    <w:pPr>
      <w:spacing w:after="160" w:line="259" w:lineRule="auto"/>
    </w:pPr>
    <w:rPr>
      <w:rFonts w:ascii="Calibri" w:eastAsia="Times New Roman" w:hAnsi="Calibri"/>
      <w:sz w:val="22"/>
      <w:szCs w:val="22"/>
    </w:rPr>
  </w:style>
  <w:style w:type="paragraph" w:styleId="Rubrik1">
    <w:name w:val="heading 1"/>
    <w:basedOn w:val="Normal"/>
    <w:next w:val="Normal"/>
    <w:link w:val="Rubrik1Char"/>
    <w:qFormat/>
    <w:rsid w:val="0083057D"/>
    <w:pPr>
      <w:keepNext/>
      <w:keepLines/>
      <w:spacing w:before="240" w:after="0"/>
      <w:outlineLvl w:val="0"/>
    </w:pPr>
    <w:rPr>
      <w:rFonts w:ascii="Calibri Light" w:eastAsia="MS Gothic" w:hAnsi="Calibri Light"/>
      <w:color w:val="2E74B5"/>
      <w:sz w:val="32"/>
      <w:szCs w:val="32"/>
    </w:rPr>
  </w:style>
  <w:style w:type="paragraph" w:styleId="Rubrik2">
    <w:name w:val="heading 2"/>
    <w:basedOn w:val="Normal"/>
    <w:next w:val="Normal"/>
    <w:link w:val="Rubrik2Char"/>
    <w:qFormat/>
    <w:locked/>
    <w:rsid w:val="00917440"/>
    <w:pPr>
      <w:keepNext/>
      <w:spacing w:before="240" w:after="60"/>
      <w:outlineLvl w:val="1"/>
    </w:pPr>
    <w:rPr>
      <w:rFonts w:ascii="Cambria" w:eastAsia="Calibri" w:hAnsi="Cambria"/>
      <w:b/>
      <w:bCs/>
      <w:i/>
      <w:iCs/>
      <w:sz w:val="28"/>
      <w:szCs w:val="28"/>
    </w:rPr>
  </w:style>
  <w:style w:type="paragraph" w:styleId="Rubrik3">
    <w:name w:val="heading 3"/>
    <w:basedOn w:val="Normal"/>
    <w:next w:val="Normal"/>
    <w:link w:val="Rubrik3Char"/>
    <w:qFormat/>
    <w:rsid w:val="000E79B2"/>
    <w:pPr>
      <w:keepNext/>
      <w:keepLines/>
      <w:spacing w:before="40" w:after="0"/>
      <w:outlineLvl w:val="2"/>
    </w:pPr>
    <w:rPr>
      <w:rFonts w:ascii="Calibri Light" w:eastAsia="MS Gothic" w:hAnsi="Calibri Light"/>
      <w:color w:val="1F4D78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E90E6D"/>
    <w:pPr>
      <w:ind w:left="1304"/>
    </w:pPr>
  </w:style>
  <w:style w:type="character" w:customStyle="1" w:styleId="Rubrik1Char">
    <w:name w:val="Rubrik 1 Char"/>
    <w:basedOn w:val="Standardstycketeckensnitt"/>
    <w:link w:val="Rubrik1"/>
    <w:rsid w:val="004754B2"/>
    <w:rPr>
      <w:rFonts w:ascii="Calibri Light" w:eastAsia="MS Gothic" w:hAnsi="Calibri Light"/>
      <w:color w:val="2E74B5"/>
      <w:sz w:val="32"/>
      <w:szCs w:val="32"/>
    </w:rPr>
  </w:style>
  <w:style w:type="character" w:customStyle="1" w:styleId="Rubrik2Char">
    <w:name w:val="Rubrik 2 Char"/>
    <w:basedOn w:val="Standardstycketeckensnitt"/>
    <w:link w:val="Rubrik2"/>
    <w:rsid w:val="004754B2"/>
    <w:rPr>
      <w:rFonts w:ascii="Cambria" w:eastAsia="Calibri" w:hAnsi="Cambria"/>
      <w:b/>
      <w:bCs/>
      <w:i/>
      <w:iCs/>
      <w:sz w:val="28"/>
      <w:szCs w:val="28"/>
    </w:rPr>
  </w:style>
  <w:style w:type="character" w:customStyle="1" w:styleId="Rubrik3Char">
    <w:name w:val="Rubrik 3 Char"/>
    <w:basedOn w:val="Standardstycketeckensnitt"/>
    <w:link w:val="Rubrik3"/>
    <w:rsid w:val="004754B2"/>
    <w:rPr>
      <w:rFonts w:ascii="Calibri Light" w:eastAsia="MS Gothic" w:hAnsi="Calibri Light"/>
      <w:color w:val="1F4D78"/>
      <w:sz w:val="24"/>
      <w:szCs w:val="24"/>
    </w:rPr>
  </w:style>
  <w:style w:type="character" w:styleId="Stark">
    <w:name w:val="Strong"/>
    <w:qFormat/>
    <w:rsid w:val="004754B2"/>
    <w:rPr>
      <w:rFonts w:cs="Times New Roman"/>
      <w:b/>
      <w:bCs/>
    </w:rPr>
  </w:style>
  <w:style w:type="paragraph" w:styleId="Ballongtext">
    <w:name w:val="Balloon Text"/>
    <w:basedOn w:val="Normal"/>
    <w:link w:val="BallongtextChar"/>
    <w:semiHidden/>
    <w:rsid w:val="000E79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semiHidden/>
    <w:rsid w:val="004754B2"/>
    <w:rPr>
      <w:rFonts w:ascii="Segoe UI" w:eastAsia="Times New Roman" w:hAnsi="Segoe UI" w:cs="Segoe UI"/>
      <w:sz w:val="18"/>
      <w:szCs w:val="18"/>
    </w:rPr>
  </w:style>
  <w:style w:type="paragraph" w:styleId="Normalwebb">
    <w:name w:val="Normal (Web)"/>
    <w:basedOn w:val="Normal"/>
    <w:semiHidden/>
    <w:rsid w:val="008F5DF4"/>
    <w:pPr>
      <w:spacing w:after="150" w:line="240" w:lineRule="auto"/>
    </w:pPr>
    <w:rPr>
      <w:rFonts w:ascii="Times New Roman" w:eastAsia="Calibri" w:hAnsi="Times New Roman"/>
      <w:sz w:val="24"/>
      <w:szCs w:val="24"/>
      <w:lang w:eastAsia="sv-SE"/>
    </w:rPr>
  </w:style>
  <w:style w:type="paragraph" w:customStyle="1" w:styleId="Liststycke1">
    <w:name w:val="Liststycke1"/>
    <w:basedOn w:val="Normal"/>
    <w:rsid w:val="00E17B10"/>
    <w:pPr>
      <w:ind w:left="720"/>
      <w:contextualSpacing/>
    </w:pPr>
  </w:style>
  <w:style w:type="table" w:styleId="Tabellrutnt">
    <w:name w:val="Table Grid"/>
    <w:basedOn w:val="Normaltabell"/>
    <w:rsid w:val="004754B2"/>
    <w:rPr>
      <w:rFonts w:ascii="Calibri" w:eastAsia="Times New Roman" w:hAnsi="Calibri"/>
      <w:lang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nk">
    <w:name w:val="Hyperlink"/>
    <w:rsid w:val="004754B2"/>
    <w:rPr>
      <w:rFonts w:cs="Times New Roman"/>
      <w:color w:val="0563C1"/>
      <w:u w:val="single"/>
    </w:rPr>
  </w:style>
  <w:style w:type="character" w:styleId="AnvndHyperlnk">
    <w:name w:val="FollowedHyperlink"/>
    <w:semiHidden/>
    <w:rsid w:val="00A44ED8"/>
    <w:rPr>
      <w:rFonts w:cs="Times New Roman"/>
      <w:color w:val="954F72"/>
      <w:u w:val="single"/>
    </w:rPr>
  </w:style>
  <w:style w:type="character" w:styleId="Kommentarsreferens">
    <w:name w:val="annotation reference"/>
    <w:semiHidden/>
    <w:rsid w:val="00EA5032"/>
    <w:rPr>
      <w:rFonts w:cs="Times New Roman"/>
      <w:sz w:val="16"/>
      <w:szCs w:val="16"/>
    </w:rPr>
  </w:style>
  <w:style w:type="paragraph" w:styleId="Kommentarer">
    <w:name w:val="annotation text"/>
    <w:basedOn w:val="Normal"/>
    <w:link w:val="KommentarerChar"/>
    <w:semiHidden/>
    <w:rsid w:val="00EA5032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semiHidden/>
    <w:rsid w:val="004754B2"/>
    <w:rPr>
      <w:rFonts w:ascii="Calibri" w:eastAsia="Times New Roman" w:hAnsi="Calibri"/>
    </w:rPr>
  </w:style>
  <w:style w:type="paragraph" w:styleId="Kommentarsmne">
    <w:name w:val="annotation subject"/>
    <w:basedOn w:val="Kommentarer"/>
    <w:next w:val="Kommentarer"/>
    <w:link w:val="KommentarsmneChar"/>
    <w:semiHidden/>
    <w:rsid w:val="00EA5032"/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4754B2"/>
    <w:rPr>
      <w:rFonts w:ascii="Calibri" w:eastAsia="Times New Roman" w:hAnsi="Calibri"/>
      <w:b/>
      <w:bCs/>
    </w:rPr>
  </w:style>
  <w:style w:type="paragraph" w:styleId="Revision">
    <w:name w:val="Revision"/>
    <w:hidden/>
    <w:uiPriority w:val="99"/>
    <w:semiHidden/>
    <w:rsid w:val="004754B2"/>
    <w:rPr>
      <w:rFonts w:ascii="Calibri" w:eastAsia="Times New Roman" w:hAnsi="Calibri"/>
      <w:sz w:val="22"/>
      <w:szCs w:val="22"/>
    </w:rPr>
  </w:style>
  <w:style w:type="paragraph" w:styleId="Sidhuvud">
    <w:name w:val="header"/>
    <w:basedOn w:val="Normal"/>
    <w:link w:val="SidhuvudChar"/>
    <w:rsid w:val="00A57A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rsid w:val="00A57A60"/>
    <w:rPr>
      <w:rFonts w:ascii="Calibri" w:eastAsia="Times New Roman" w:hAnsi="Calibri"/>
      <w:sz w:val="22"/>
      <w:szCs w:val="22"/>
    </w:rPr>
  </w:style>
  <w:style w:type="paragraph" w:styleId="Sidfot">
    <w:name w:val="footer"/>
    <w:basedOn w:val="Normal"/>
    <w:link w:val="SidfotChar"/>
    <w:rsid w:val="00A57A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rsid w:val="00A57A60"/>
    <w:rPr>
      <w:rFonts w:ascii="Calibri" w:eastAsia="Times New Roman" w:hAnsi="Calibri"/>
      <w:sz w:val="22"/>
      <w:szCs w:val="22"/>
    </w:rPr>
  </w:style>
  <w:style w:type="character" w:styleId="Olstomnmnande">
    <w:name w:val="Unresolved Mention"/>
    <w:basedOn w:val="Standardstycketeckensnitt"/>
    <w:uiPriority w:val="99"/>
    <w:semiHidden/>
    <w:unhideWhenUsed/>
    <w:rsid w:val="00BC35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66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D960B-C31A-4B69-8492-491D9E4E8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Härgestam</dc:creator>
  <cp:keywords/>
  <dc:description/>
  <cp:lastModifiedBy>Maria Härgestam</cp:lastModifiedBy>
  <cp:revision>3</cp:revision>
  <cp:lastPrinted>2020-01-15T11:08:00Z</cp:lastPrinted>
  <dcterms:created xsi:type="dcterms:W3CDTF">2023-11-14T07:44:00Z</dcterms:created>
  <dcterms:modified xsi:type="dcterms:W3CDTF">2023-11-1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mailEntryID">
    <vt:lpwstr>00000000BD97D50251C05B48854E659FF2EB911E0700F5194B4F04323643A6ED289945E9363F01285943ACAA0000B018741A2026D949A37AADCFFE1A3F380002C06F44170000</vt:lpwstr>
  </property>
  <property fmtid="{D5CDD505-2E9C-101B-9397-08002B2CF9AE}" pid="3" name="_EmailStoreID0">
    <vt:lpwstr>0000000038A1BB1005E5101AA1BB08002B2A56C20000454D534D44422E444C4C00000000000000001B55FA20AA6611CD9BC800AA002FC45A0C0000006D617269612E68617267657374616D40756D752E7365002F6F3D556D754578632F6F753D45786368616E67652041646D696E6973747261746976652047726F757020284</vt:lpwstr>
  </property>
  <property fmtid="{D5CDD505-2E9C-101B-9397-08002B2CF9AE}" pid="4" name="_EmailStoreID1">
    <vt:lpwstr>6594449424F484632335350444C54292F636E3D526563697069656E74732F636E3D6D616168616D383200E94632F44000000002000000100000006D0061007200690061002E00680061007200670065007300740061006D00400075006D0075002E007300650000000000</vt:lpwstr>
  </property>
</Properties>
</file>